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Cumulative contribution of species to community
 structure chang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mulative contrib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vidual contrib.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4"/>
              <w:keepNext/>
            </w:pPr>
            <w:r>
              <w:rPr>
                <w:rFonts w:ascii="Calibri" w:hAnsi="Calibri"/>
                <w:sz w:val="20"/>
              </w:rPr>
              <w:t xml:space="default">CCFR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ue Rock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opher Rock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 Rock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4"/>
              <w:keepNext/>
            </w:pPr>
            <w:r>
              <w:rPr>
                <w:rFonts w:ascii="Calibri" w:hAnsi="Calibri"/>
                <w:sz w:val="20"/>
              </w:rPr>
              <w:t xml:space="default">Deep Ree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ue Rock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lfbanded Rock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sy Rock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inted Green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bastes Wils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milion Rock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nk Surfper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opher Rock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quarespot Rock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no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le Surfper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4"/>
              <w:keepNext/>
            </w:pPr>
            <w:r>
              <w:rPr>
                <w:rFonts w:ascii="Calibri" w:hAnsi="Calibri"/>
                <w:sz w:val="20"/>
              </w:rPr>
              <w:t xml:space="default">Kelp Fore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ue Rock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no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live Or Yellowtail Rock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lp Surfper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lp Rock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 Rock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alline Algae Crust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 Algae Branching Flat Bl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alline Algae Erect Articul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opatra Chaetopteru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 Algae Encrus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rnac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 Algae Leaf 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idic Seaw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ial Sand Tube Wo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tom L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 Algae Cylindrical Branch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 Filamentous Tu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rf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rawberry Anem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ctyoneur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ain-Bladder Kelp 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decac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 Algae Lacy Bran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yozo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p Co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 Snail, Scaled Worm Sh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nicate Colonial Compund So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lp and mobile inve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rple Urchin 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lp and mobile inve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terygoph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lp and mobile inve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t St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4"/>
              <w:keepNext/>
            </w:pPr>
            <w:r>
              <w:rPr>
                <w:rFonts w:ascii="Calibri" w:hAnsi="Calibri"/>
                <w:sz w:val="20"/>
              </w:rPr>
              <w:t xml:space="default">Rocky Intertid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lva Spp; Kornmannia Spp; Monostrom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ytilus California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yllospadix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thamalus Dalli; Fissus; Balanus Gland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docladia Muric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lvetia Compres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verts an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stocarpu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31T19:22:29Z</dcterms:created>
  <dcterms:modified xsi:type="dcterms:W3CDTF">2022-10-31T19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